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EL Ro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49 North Charter Point Driv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jroman13@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43986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1/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